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a330017eff88e7a60b37188c079d0fd8a37a6d"/>
      <w:r>
        <w:t xml:space="preserve">Unit 5 Lesson 12: Connections between Graphs and Equations</w:t>
      </w:r>
      <w:bookmarkEnd w:id="20"/>
    </w:p>
    <w:p>
      <w:pPr>
        <w:pStyle w:val="Heading3"/>
      </w:pPr>
      <w:bookmarkStart w:id="21" w:name="math-talk-evaluating-a-function-warm-up"/>
      <w:r>
        <w:t xml:space="preserve">1 Math Talk: Evaluating a Func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function: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Evaluate mentally:</w:t>
      </w:r>
    </w:p>
    <w:p>
      <w:pPr>
        <w:pStyle w:val="BodyText"/>
      </w:pPr>
      <m:oMath>
        <m:r>
          <m:t>g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20</m:t>
        </m:r>
        <m:r>
          <m:t>)</m:t>
        </m:r>
      </m:oMath>
    </w:p>
    <w:p>
      <w:pPr>
        <w:pStyle w:val="Heading3"/>
      </w:pPr>
      <w:bookmarkStart w:id="23" w:name="bank-accounts"/>
      <w:r>
        <w:t xml:space="preserve">2 Bank Accou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function represents the amount in a bank accoun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</m:oMath>
    </w:p>
    <w:p>
      <w:pPr>
        <w:pStyle w:val="BodyText"/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ke a table for each bank account showing the money in the account at 0, 1, 2, and 3 weeks.</w:t>
      </w:r>
    </w:p>
    <w:p>
      <w:pPr>
        <w:numPr>
          <w:ilvl w:val="0"/>
          <w:numId w:val="1001"/>
        </w:numPr>
      </w:pPr>
      <w:r>
        <w:t xml:space="preserve">Describe in words how the money in the account is changing week by week.</w:t>
      </w:r>
    </w:p>
    <w:p>
      <w:pPr>
        <w:numPr>
          <w:ilvl w:val="0"/>
          <w:numId w:val="1001"/>
        </w:numPr>
      </w:pPr>
      <w:r>
        <w:t xml:space="preserve">Use technology to create a graph of each function. How can you see your description in each graph?</w:t>
      </w:r>
    </w:p>
    <w:p>
      <w:pPr>
        <w:pStyle w:val="Heading3"/>
      </w:pPr>
      <w:bookmarkStart w:id="25" w:name="build-a-new-function"/>
      <w:r>
        <w:t xml:space="preserve">3 Build a New Functio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onsider the same five functions:</w:t>
      </w:r>
    </w:p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</m:oMath>
    </w:p>
    <w:p>
      <w:pPr>
        <w:pStyle w:val="BodyText"/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Starting with one of the functions, change it so that it represents an account that . . .</w:t>
      </w:r>
    </w:p>
    <w:p>
      <w:pPr>
        <w:numPr>
          <w:ilvl w:val="1"/>
          <w:numId w:val="1003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300, and loses</w:t>
      </w:r>
      <w:r>
        <w:t xml:space="preserve"> </w:t>
      </w:r>
      <w:r>
        <w:t xml:space="preserve">$</w:t>
      </w:r>
      <w:r>
        <w:t xml:space="preserve">40 each week.</w:t>
      </w:r>
    </w:p>
    <w:p>
      <w:pPr>
        <w:numPr>
          <w:ilvl w:val="1"/>
          <w:numId w:val="1003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gains</w:t>
      </w:r>
      <w:r>
        <w:t xml:space="preserve"> </w:t>
      </w:r>
      <w:r>
        <w:t xml:space="preserve">$</w:t>
      </w:r>
      <w:r>
        <w:t xml:space="preserve">15 each week.</w:t>
      </w:r>
    </w:p>
    <w:p>
      <w:pPr>
        <w:numPr>
          <w:ilvl w:val="1"/>
          <w:numId w:val="1003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1"/>
          <w:numId w:val="1003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700, and gain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0"/>
          <w:numId w:val="1002"/>
        </w:numPr>
      </w:pPr>
      <w:r>
        <w:t xml:space="preserve">Here are four graphs. Which graph matches each of your new equation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387373" cy="1652130"/>
            <wp:effectExtent b="0" l="0" r="0" t="0"/>
            <wp:docPr descr="graph, Starts with a balance of $700, each y coordinate is the fraction 3 over 10 greater than the previous y coordinate." title="" id="1" name="Picture"/>
            <a:graphic>
              <a:graphicData uri="http://schemas.openxmlformats.org/drawingml/2006/picture">
                <pic:pic>
                  <pic:nvPicPr>
                    <pic:cNvPr descr="/app/tmp/embedder-1646718943.980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373" cy="16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 300, each point’s y coordinate is 30 less than 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944.1239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 500, each point’s y coordinate is one tenth of 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944.2646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 500, each point’s y coordinate is 15 more than 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944.4177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o check, use technology to graph your equations. Make sure to use the same graphing window. Check that the graph of your equation matches the graph you cho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45Z</dcterms:created>
  <dcterms:modified xsi:type="dcterms:W3CDTF">2022-03-08T0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zFkz2FV0KCqxzpBDeGCiq26o7GFn1PXYtV1PAXyKT1RWKjJ52CNX1tu7HMpB43+7B/5JQm/9qYiYRo4IudYFA==</vt:lpwstr>
  </property>
</Properties>
</file>